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6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в-россии-стартовал-весенний-призыв"/>
    <w:p>
      <w:pPr>
        <w:pStyle w:val="Heading3"/>
      </w:pPr>
      <w:r>
        <w:t xml:space="preserve">В России стартовал весенний призыв!</w:t>
      </w:r>
    </w:p>
    <w:p>
      <w:pPr>
        <w:pStyle w:val="FirstParagraph"/>
      </w:pPr>
      <w:r>
        <w:t xml:space="preserve">13.04.2022</w:t>
      </w:r>
    </w:p>
    <w:p>
      <w:pPr>
        <w:pStyle w:val="BodyText"/>
      </w:pPr>
      <w:r>
        <w:t xml:space="preserve">В России стартовал весенний призыв! 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reobr.mos.ru/www/WhatsApp%20Image%202022-04-13%20at%203.39.35%20PM%20(1)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Долг, честь, служба Отечеству — вот главные составляющие мотивации военной службы!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preobr.mos.ru/www/WhatsApp%20Image%202022-04-13%20at%203.39.35%20PM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preobr.mos.ru/www/WhatsApp%20Image%202022-04-13%20at%203.39.35%20PM%20(2)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preobr.mos.ru/conscription-of-citizens-for-military-service/detail/10749675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hyperlink" Id="rId30" Target="http://preobr.mos.ru" TargetMode="External" /><Relationship Type="http://schemas.openxmlformats.org/officeDocument/2006/relationships/hyperlink" Id="rId29" Target="http://preobr.mos.ru/conscription-of-citizens-for-military-service/detail/107496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preobr.mos.ru" TargetMode="External" /><Relationship Type="http://schemas.openxmlformats.org/officeDocument/2006/relationships/hyperlink" Id="rId29" Target="http://preobr.mos.ru/conscription-of-citizens-for-military-service/detail/107496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00:55:41Z</dcterms:created>
  <dcterms:modified xsi:type="dcterms:W3CDTF">2025-06-09T00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